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8717C" w14:textId="0A054D98" w:rsidR="00D549C3" w:rsidRPr="00D549C3" w:rsidRDefault="00D549C3" w:rsidP="008000B7">
      <w:pPr>
        <w:suppressAutoHyphens w:val="0"/>
        <w:spacing w:line="276" w:lineRule="auto"/>
        <w:jc w:val="both"/>
        <w:rPr>
          <w:b/>
          <w:iCs/>
          <w:lang w:eastAsia="pl-PL"/>
        </w:rPr>
      </w:pPr>
      <w:r w:rsidRPr="00D549C3">
        <w:rPr>
          <w:b/>
          <w:iCs/>
          <w:lang w:eastAsia="pl-PL"/>
        </w:rPr>
        <w:t>Załącznik nr 1 do Zapytania ofertowego</w:t>
      </w:r>
      <w:r w:rsidR="003D6D0F">
        <w:rPr>
          <w:b/>
          <w:iCs/>
          <w:lang w:eastAsia="pl-PL"/>
        </w:rPr>
        <w:t xml:space="preserve"> 2/2023/PROW/ELL</w:t>
      </w:r>
    </w:p>
    <w:p w14:paraId="3D769D14" w14:textId="7D00B265" w:rsidR="00D549C3" w:rsidRPr="00D549C3" w:rsidRDefault="00D549C3" w:rsidP="008000B7">
      <w:pPr>
        <w:suppressAutoHyphens w:val="0"/>
        <w:spacing w:line="276" w:lineRule="auto"/>
        <w:jc w:val="both"/>
        <w:rPr>
          <w:b/>
          <w:iCs/>
          <w:lang w:eastAsia="pl-PL"/>
        </w:rPr>
      </w:pPr>
      <w:r w:rsidRPr="00D549C3">
        <w:rPr>
          <w:b/>
          <w:iCs/>
          <w:lang w:eastAsia="pl-PL"/>
        </w:rPr>
        <w:t>(Ofertę należy przedłożyć osobiście, listownie, mailem do</w:t>
      </w:r>
      <w:r w:rsidR="003D6D0F">
        <w:rPr>
          <w:b/>
          <w:iCs/>
          <w:lang w:eastAsia="pl-PL"/>
        </w:rPr>
        <w:t xml:space="preserve"> 10.02.2023 r. </w:t>
      </w:r>
      <w:r w:rsidRPr="00D549C3">
        <w:rPr>
          <w:b/>
          <w:iCs/>
          <w:lang w:eastAsia="pl-PL"/>
        </w:rPr>
        <w:t>do godziny</w:t>
      </w:r>
      <w:r w:rsidR="00793B2C">
        <w:rPr>
          <w:b/>
          <w:iCs/>
          <w:lang w:eastAsia="pl-PL"/>
        </w:rPr>
        <w:t xml:space="preserve"> </w:t>
      </w:r>
      <w:r w:rsidR="008000B7">
        <w:rPr>
          <w:b/>
          <w:iCs/>
          <w:lang w:eastAsia="pl-PL"/>
        </w:rPr>
        <w:t>1</w:t>
      </w:r>
      <w:r w:rsidR="00793B2C">
        <w:rPr>
          <w:b/>
          <w:iCs/>
          <w:lang w:eastAsia="pl-PL"/>
        </w:rPr>
        <w:t>2</w:t>
      </w:r>
      <w:r w:rsidR="008000B7">
        <w:rPr>
          <w:b/>
          <w:iCs/>
          <w:lang w:eastAsia="pl-PL"/>
        </w:rPr>
        <w:t>:00</w:t>
      </w:r>
      <w:r w:rsidRPr="00D549C3">
        <w:rPr>
          <w:b/>
          <w:iCs/>
          <w:lang w:eastAsia="pl-PL"/>
        </w:rPr>
        <w:t>)</w:t>
      </w:r>
    </w:p>
    <w:p w14:paraId="428E6669" w14:textId="13C00887" w:rsidR="00D549C3" w:rsidRPr="00D549C3" w:rsidRDefault="00D549C3" w:rsidP="008000B7">
      <w:pPr>
        <w:suppressAutoHyphens w:val="0"/>
        <w:spacing w:after="200" w:line="276" w:lineRule="auto"/>
        <w:jc w:val="both"/>
        <w:rPr>
          <w:iCs/>
          <w:lang w:eastAsia="pl-PL"/>
        </w:rPr>
      </w:pPr>
      <w:r w:rsidRPr="00D549C3">
        <w:rPr>
          <w:iCs/>
          <w:lang w:eastAsia="pl-PL"/>
        </w:rPr>
        <w:t xml:space="preserve">Program wyjazdu studyjnego powinien być szczegółowy. </w:t>
      </w:r>
    </w:p>
    <w:p w14:paraId="6BFB9CA3" w14:textId="77777777" w:rsidR="00D549C3" w:rsidRPr="00D549C3" w:rsidRDefault="00D549C3" w:rsidP="00D549C3">
      <w:pPr>
        <w:suppressAutoHyphens w:val="0"/>
        <w:spacing w:after="200" w:line="276" w:lineRule="auto"/>
        <w:jc w:val="center"/>
        <w:rPr>
          <w:b/>
          <w:bCs/>
          <w:iCs/>
          <w:lang w:eastAsia="pl-PL"/>
        </w:rPr>
      </w:pPr>
      <w:r w:rsidRPr="00D549C3">
        <w:rPr>
          <w:b/>
          <w:bCs/>
          <w:iCs/>
          <w:lang w:eastAsia="pl-PL"/>
        </w:rPr>
        <w:t>PROGRAM WYJAZDU STUDYJNEGO</w:t>
      </w:r>
    </w:p>
    <w:p w14:paraId="2EB518E5" w14:textId="77777777" w:rsidR="00D549C3" w:rsidRPr="00D549C3" w:rsidRDefault="00D549C3" w:rsidP="00D549C3">
      <w:pPr>
        <w:suppressAutoHyphens w:val="0"/>
        <w:spacing w:after="200" w:line="276" w:lineRule="auto"/>
        <w:jc w:val="center"/>
        <w:rPr>
          <w:b/>
          <w:bCs/>
          <w:iCs/>
          <w:lang w:eastAsia="pl-PL"/>
        </w:rPr>
      </w:pPr>
    </w:p>
    <w:p w14:paraId="7488D072" w14:textId="77777777" w:rsidR="00D549C3" w:rsidRPr="00D549C3" w:rsidRDefault="00D549C3" w:rsidP="00D549C3">
      <w:pPr>
        <w:numPr>
          <w:ilvl w:val="0"/>
          <w:numId w:val="19"/>
        </w:numPr>
        <w:suppressAutoHyphens w:val="0"/>
        <w:spacing w:after="200" w:line="276" w:lineRule="auto"/>
        <w:contextualSpacing/>
        <w:rPr>
          <w:b/>
          <w:bCs/>
          <w:iCs/>
          <w:lang w:eastAsia="pl-PL"/>
        </w:rPr>
      </w:pPr>
      <w:r w:rsidRPr="00D549C3">
        <w:rPr>
          <w:b/>
          <w:bCs/>
          <w:iCs/>
          <w:lang w:eastAsia="pl-PL"/>
        </w:rPr>
        <w:t xml:space="preserve">Dzień I: </w:t>
      </w:r>
    </w:p>
    <w:p w14:paraId="5BE7F836" w14:textId="77777777" w:rsidR="00D549C3" w:rsidRPr="00D549C3" w:rsidRDefault="00D549C3" w:rsidP="00D549C3">
      <w:pPr>
        <w:suppressAutoHyphens w:val="0"/>
        <w:spacing w:after="200" w:line="276" w:lineRule="auto"/>
        <w:rPr>
          <w:b/>
          <w:bCs/>
          <w:iCs/>
          <w:lang w:eastAsia="pl-PL"/>
        </w:rPr>
      </w:pPr>
    </w:p>
    <w:p w14:paraId="6D2A107F" w14:textId="77777777" w:rsidR="00D549C3" w:rsidRPr="00D549C3" w:rsidRDefault="00D549C3" w:rsidP="00D549C3">
      <w:pPr>
        <w:suppressAutoHyphens w:val="0"/>
        <w:spacing w:after="200" w:line="276" w:lineRule="auto"/>
        <w:rPr>
          <w:b/>
          <w:bCs/>
          <w:iCs/>
          <w:lang w:eastAsia="pl-PL"/>
        </w:rPr>
      </w:pPr>
    </w:p>
    <w:p w14:paraId="01C7D306" w14:textId="77777777" w:rsidR="00D549C3" w:rsidRPr="00D549C3" w:rsidRDefault="00D549C3" w:rsidP="00D549C3">
      <w:pPr>
        <w:numPr>
          <w:ilvl w:val="0"/>
          <w:numId w:val="19"/>
        </w:numPr>
        <w:suppressAutoHyphens w:val="0"/>
        <w:spacing w:after="200" w:line="276" w:lineRule="auto"/>
        <w:contextualSpacing/>
        <w:rPr>
          <w:b/>
          <w:bCs/>
          <w:lang w:eastAsia="pl-PL"/>
        </w:rPr>
      </w:pPr>
      <w:r w:rsidRPr="00D549C3">
        <w:rPr>
          <w:b/>
          <w:bCs/>
          <w:lang w:eastAsia="pl-PL"/>
        </w:rPr>
        <w:t xml:space="preserve">Dzień II: </w:t>
      </w:r>
    </w:p>
    <w:p w14:paraId="79A345E7" w14:textId="77777777" w:rsidR="00D549C3" w:rsidRPr="00D549C3" w:rsidRDefault="00D549C3" w:rsidP="00D549C3">
      <w:pPr>
        <w:suppressAutoHyphens w:val="0"/>
        <w:spacing w:after="200" w:line="276" w:lineRule="auto"/>
        <w:ind w:left="360"/>
        <w:rPr>
          <w:lang w:eastAsia="pl-PL"/>
        </w:rPr>
      </w:pPr>
    </w:p>
    <w:p w14:paraId="07BDABD4" w14:textId="77777777" w:rsidR="00D549C3" w:rsidRPr="00D549C3" w:rsidRDefault="00D549C3" w:rsidP="00D549C3">
      <w:pPr>
        <w:suppressAutoHyphens w:val="0"/>
        <w:spacing w:after="200" w:line="276" w:lineRule="auto"/>
        <w:ind w:left="360"/>
        <w:rPr>
          <w:lang w:eastAsia="pl-PL"/>
        </w:rPr>
      </w:pPr>
    </w:p>
    <w:p w14:paraId="7750F49E" w14:textId="34930E89" w:rsidR="008000B7" w:rsidRPr="008000B7" w:rsidRDefault="00D549C3" w:rsidP="008000B7">
      <w:pPr>
        <w:numPr>
          <w:ilvl w:val="0"/>
          <w:numId w:val="19"/>
        </w:numPr>
        <w:suppressAutoHyphens w:val="0"/>
        <w:spacing w:after="200" w:line="276" w:lineRule="auto"/>
        <w:contextualSpacing/>
        <w:rPr>
          <w:b/>
          <w:bCs/>
          <w:lang w:eastAsia="pl-PL"/>
        </w:rPr>
      </w:pPr>
      <w:r w:rsidRPr="00D549C3">
        <w:rPr>
          <w:b/>
          <w:bCs/>
          <w:lang w:eastAsia="pl-PL"/>
        </w:rPr>
        <w:t>Dzień III:</w:t>
      </w:r>
    </w:p>
    <w:p w14:paraId="689BC9E5" w14:textId="3B9D514D" w:rsidR="008000B7" w:rsidRDefault="008000B7" w:rsidP="008000B7">
      <w:pPr>
        <w:suppressAutoHyphens w:val="0"/>
        <w:spacing w:after="200" w:line="276" w:lineRule="auto"/>
        <w:contextualSpacing/>
        <w:rPr>
          <w:b/>
          <w:bCs/>
          <w:lang w:eastAsia="pl-PL"/>
        </w:rPr>
      </w:pPr>
    </w:p>
    <w:p w14:paraId="1D44BB29" w14:textId="70CCD29B" w:rsidR="008000B7" w:rsidRDefault="008000B7" w:rsidP="008000B7">
      <w:pPr>
        <w:suppressAutoHyphens w:val="0"/>
        <w:spacing w:after="200" w:line="276" w:lineRule="auto"/>
        <w:contextualSpacing/>
        <w:rPr>
          <w:b/>
          <w:bCs/>
          <w:lang w:eastAsia="pl-PL"/>
        </w:rPr>
      </w:pPr>
    </w:p>
    <w:p w14:paraId="283ED213" w14:textId="77777777" w:rsidR="008000B7" w:rsidRDefault="008000B7" w:rsidP="008000B7">
      <w:pPr>
        <w:suppressAutoHyphens w:val="0"/>
        <w:spacing w:after="200" w:line="276" w:lineRule="auto"/>
        <w:contextualSpacing/>
        <w:rPr>
          <w:b/>
          <w:bCs/>
          <w:lang w:eastAsia="pl-PL"/>
        </w:rPr>
      </w:pPr>
    </w:p>
    <w:p w14:paraId="6E0B67E9" w14:textId="15CFE4B7" w:rsidR="008000B7" w:rsidRDefault="008000B7" w:rsidP="008000B7">
      <w:pPr>
        <w:numPr>
          <w:ilvl w:val="0"/>
          <w:numId w:val="19"/>
        </w:numPr>
        <w:suppressAutoHyphens w:val="0"/>
        <w:spacing w:after="200" w:line="276" w:lineRule="auto"/>
        <w:contextualSpacing/>
        <w:rPr>
          <w:b/>
          <w:bCs/>
          <w:lang w:eastAsia="pl-PL"/>
        </w:rPr>
      </w:pPr>
      <w:r>
        <w:rPr>
          <w:b/>
          <w:bCs/>
          <w:lang w:eastAsia="pl-PL"/>
        </w:rPr>
        <w:t>Dzień IV:</w:t>
      </w:r>
    </w:p>
    <w:p w14:paraId="6385F48E" w14:textId="1E1B485D" w:rsidR="008000B7" w:rsidRDefault="008000B7" w:rsidP="008000B7">
      <w:pPr>
        <w:suppressAutoHyphens w:val="0"/>
        <w:spacing w:after="200" w:line="276" w:lineRule="auto"/>
        <w:ind w:left="720"/>
        <w:contextualSpacing/>
        <w:rPr>
          <w:b/>
          <w:bCs/>
          <w:lang w:eastAsia="pl-PL"/>
        </w:rPr>
      </w:pPr>
    </w:p>
    <w:p w14:paraId="17B3E903" w14:textId="0D0DEC8F" w:rsidR="008000B7" w:rsidRDefault="008000B7" w:rsidP="008000B7">
      <w:pPr>
        <w:suppressAutoHyphens w:val="0"/>
        <w:spacing w:after="200" w:line="276" w:lineRule="auto"/>
        <w:ind w:left="720"/>
        <w:contextualSpacing/>
        <w:rPr>
          <w:b/>
          <w:bCs/>
          <w:lang w:eastAsia="pl-PL"/>
        </w:rPr>
      </w:pPr>
    </w:p>
    <w:p w14:paraId="6A38F2A1" w14:textId="77777777" w:rsidR="008000B7" w:rsidRDefault="008000B7" w:rsidP="008000B7">
      <w:pPr>
        <w:suppressAutoHyphens w:val="0"/>
        <w:spacing w:after="200" w:line="276" w:lineRule="auto"/>
        <w:ind w:left="720"/>
        <w:contextualSpacing/>
        <w:rPr>
          <w:b/>
          <w:bCs/>
          <w:lang w:eastAsia="pl-PL"/>
        </w:rPr>
      </w:pPr>
    </w:p>
    <w:p w14:paraId="073971D4" w14:textId="2503CEA5" w:rsidR="008000B7" w:rsidRPr="00D549C3" w:rsidRDefault="008000B7" w:rsidP="008000B7">
      <w:pPr>
        <w:numPr>
          <w:ilvl w:val="0"/>
          <w:numId w:val="19"/>
        </w:numPr>
        <w:suppressAutoHyphens w:val="0"/>
        <w:spacing w:after="200" w:line="276" w:lineRule="auto"/>
        <w:contextualSpacing/>
        <w:rPr>
          <w:b/>
          <w:bCs/>
          <w:lang w:eastAsia="pl-PL"/>
        </w:rPr>
      </w:pPr>
      <w:r>
        <w:rPr>
          <w:b/>
          <w:bCs/>
          <w:lang w:eastAsia="pl-PL"/>
        </w:rPr>
        <w:t>Dzień V:</w:t>
      </w:r>
    </w:p>
    <w:p w14:paraId="43169BE5" w14:textId="77777777" w:rsidR="00D549C3" w:rsidRPr="00D549C3" w:rsidRDefault="00D549C3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5567802C" w14:textId="77777777" w:rsidR="00D549C3" w:rsidRPr="00D549C3" w:rsidRDefault="00D549C3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7EAD0BF8" w14:textId="77777777" w:rsidR="00D549C3" w:rsidRPr="00D549C3" w:rsidRDefault="00D549C3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4FB13030" w14:textId="6F461994" w:rsidR="00D549C3" w:rsidRDefault="00D549C3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6F5048BC" w14:textId="77777777" w:rsidR="008000B7" w:rsidRPr="00D549C3" w:rsidRDefault="008000B7" w:rsidP="00D549C3">
      <w:pPr>
        <w:suppressAutoHyphens w:val="0"/>
        <w:spacing w:after="200" w:line="276" w:lineRule="auto"/>
        <w:rPr>
          <w:b/>
          <w:bCs/>
          <w:lang w:eastAsia="pl-PL"/>
        </w:rPr>
      </w:pPr>
    </w:p>
    <w:p w14:paraId="5B928E75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</w:r>
    </w:p>
    <w:p w14:paraId="2070035C" w14:textId="77777777" w:rsidR="00D549C3" w:rsidRPr="00D549C3" w:rsidRDefault="00D549C3" w:rsidP="00D549C3">
      <w:pPr>
        <w:tabs>
          <w:tab w:val="left" w:pos="6435"/>
        </w:tabs>
        <w:suppressAutoHyphens w:val="0"/>
        <w:spacing w:after="200" w:line="276" w:lineRule="auto"/>
        <w:rPr>
          <w:rFonts w:ascii="Calibri" w:hAnsi="Calibri"/>
          <w:sz w:val="22"/>
          <w:szCs w:val="22"/>
          <w:lang w:eastAsia="pl-PL"/>
        </w:rPr>
      </w:pPr>
    </w:p>
    <w:p w14:paraId="043DA6A2" w14:textId="77777777" w:rsidR="00D549C3" w:rsidRPr="00D549C3" w:rsidRDefault="00D549C3" w:rsidP="00D549C3">
      <w:pPr>
        <w:tabs>
          <w:tab w:val="left" w:pos="6360"/>
        </w:tabs>
        <w:suppressAutoHyphens w:val="0"/>
        <w:spacing w:line="276" w:lineRule="auto"/>
        <w:jc w:val="right"/>
        <w:rPr>
          <w:sz w:val="22"/>
          <w:szCs w:val="22"/>
          <w:lang w:eastAsia="pl-PL"/>
        </w:rPr>
      </w:pPr>
      <w:r w:rsidRPr="00D549C3">
        <w:rPr>
          <w:lang w:eastAsia="pl-PL"/>
        </w:rPr>
        <w:t>……………………………………</w:t>
      </w:r>
    </w:p>
    <w:p w14:paraId="0D77A647" w14:textId="78085046" w:rsidR="00F06B76" w:rsidRPr="00E161DC" w:rsidRDefault="00D549C3" w:rsidP="00E161DC">
      <w:pPr>
        <w:tabs>
          <w:tab w:val="left" w:pos="6360"/>
        </w:tabs>
        <w:suppressAutoHyphens w:val="0"/>
        <w:spacing w:line="276" w:lineRule="auto"/>
        <w:rPr>
          <w:lang w:eastAsia="pl-PL"/>
        </w:rPr>
      </w:pPr>
      <w:r w:rsidRPr="00D549C3">
        <w:rPr>
          <w:rFonts w:ascii="Calibri" w:hAnsi="Calibri"/>
          <w:sz w:val="22"/>
          <w:szCs w:val="22"/>
          <w:lang w:eastAsia="pl-PL"/>
        </w:rPr>
        <w:tab/>
        <w:t xml:space="preserve">      </w:t>
      </w:r>
      <w:r w:rsidRPr="00D549C3">
        <w:rPr>
          <w:lang w:eastAsia="pl-PL"/>
        </w:rPr>
        <w:t>Podpis wykona</w:t>
      </w:r>
      <w:r w:rsidR="00E161DC">
        <w:rPr>
          <w:lang w:eastAsia="pl-PL"/>
        </w:rPr>
        <w:t>wcy</w:t>
      </w:r>
    </w:p>
    <w:sectPr w:rsidR="00F06B76" w:rsidRPr="00E161DC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BE10A" w14:textId="77777777" w:rsidR="002534FF" w:rsidRDefault="002534FF" w:rsidP="0028196D">
      <w:r>
        <w:separator/>
      </w:r>
    </w:p>
  </w:endnote>
  <w:endnote w:type="continuationSeparator" w:id="0">
    <w:p w14:paraId="6ADC48A6" w14:textId="77777777" w:rsidR="002534FF" w:rsidRDefault="002534F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587CC" w14:textId="77777777" w:rsidR="002534FF" w:rsidRDefault="002534FF" w:rsidP="0028196D">
      <w:r>
        <w:separator/>
      </w:r>
    </w:p>
  </w:footnote>
  <w:footnote w:type="continuationSeparator" w:id="0">
    <w:p w14:paraId="4FEFCA3A" w14:textId="77777777" w:rsidR="002534FF" w:rsidRDefault="002534F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A01F2"/>
    <w:multiLevelType w:val="hybridMultilevel"/>
    <w:tmpl w:val="8D0A1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138185705">
    <w:abstractNumId w:val="5"/>
  </w:num>
  <w:num w:numId="2" w16cid:durableId="128086916">
    <w:abstractNumId w:val="3"/>
  </w:num>
  <w:num w:numId="3" w16cid:durableId="1169754459">
    <w:abstractNumId w:val="4"/>
  </w:num>
  <w:num w:numId="4" w16cid:durableId="53429998">
    <w:abstractNumId w:val="14"/>
  </w:num>
  <w:num w:numId="5" w16cid:durableId="253976044">
    <w:abstractNumId w:val="6"/>
  </w:num>
  <w:num w:numId="6" w16cid:durableId="2050445692">
    <w:abstractNumId w:val="1"/>
  </w:num>
  <w:num w:numId="7" w16cid:durableId="1311518145">
    <w:abstractNumId w:val="18"/>
  </w:num>
  <w:num w:numId="8" w16cid:durableId="929004548">
    <w:abstractNumId w:val="13"/>
  </w:num>
  <w:num w:numId="9" w16cid:durableId="147862104">
    <w:abstractNumId w:val="11"/>
  </w:num>
  <w:num w:numId="10" w16cid:durableId="569538904">
    <w:abstractNumId w:val="9"/>
  </w:num>
  <w:num w:numId="11" w16cid:durableId="48846935">
    <w:abstractNumId w:val="7"/>
  </w:num>
  <w:num w:numId="12" w16cid:durableId="1404371380">
    <w:abstractNumId w:val="2"/>
  </w:num>
  <w:num w:numId="13" w16cid:durableId="39287658">
    <w:abstractNumId w:val="15"/>
  </w:num>
  <w:num w:numId="14" w16cid:durableId="1496143461">
    <w:abstractNumId w:val="10"/>
  </w:num>
  <w:num w:numId="15" w16cid:durableId="694843715">
    <w:abstractNumId w:val="17"/>
  </w:num>
  <w:num w:numId="16" w16cid:durableId="1330252600">
    <w:abstractNumId w:val="8"/>
  </w:num>
  <w:num w:numId="17" w16cid:durableId="1779712359">
    <w:abstractNumId w:val="0"/>
  </w:num>
  <w:num w:numId="18" w16cid:durableId="1290936189">
    <w:abstractNumId w:val="12"/>
  </w:num>
  <w:num w:numId="19" w16cid:durableId="7621471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32E79"/>
    <w:rsid w:val="00062192"/>
    <w:rsid w:val="000A31D9"/>
    <w:rsid w:val="000B733D"/>
    <w:rsid w:val="000C659F"/>
    <w:rsid w:val="00125B58"/>
    <w:rsid w:val="00135A7F"/>
    <w:rsid w:val="00164328"/>
    <w:rsid w:val="001D41D4"/>
    <w:rsid w:val="001D4BFB"/>
    <w:rsid w:val="00203863"/>
    <w:rsid w:val="00204FBD"/>
    <w:rsid w:val="00207165"/>
    <w:rsid w:val="002253B3"/>
    <w:rsid w:val="00236A53"/>
    <w:rsid w:val="002534FF"/>
    <w:rsid w:val="0028196D"/>
    <w:rsid w:val="002C10C2"/>
    <w:rsid w:val="002C6BA8"/>
    <w:rsid w:val="002D7E6A"/>
    <w:rsid w:val="002F60D7"/>
    <w:rsid w:val="00302E8C"/>
    <w:rsid w:val="0030327D"/>
    <w:rsid w:val="00311A8A"/>
    <w:rsid w:val="003253EE"/>
    <w:rsid w:val="0033765E"/>
    <w:rsid w:val="0039182F"/>
    <w:rsid w:val="003C039B"/>
    <w:rsid w:val="003C1F42"/>
    <w:rsid w:val="003D6687"/>
    <w:rsid w:val="003D6D0F"/>
    <w:rsid w:val="00496BA2"/>
    <w:rsid w:val="004A0283"/>
    <w:rsid w:val="004C23F7"/>
    <w:rsid w:val="004C4431"/>
    <w:rsid w:val="00512DE5"/>
    <w:rsid w:val="0053275D"/>
    <w:rsid w:val="00591D8D"/>
    <w:rsid w:val="005C0D6A"/>
    <w:rsid w:val="006320CB"/>
    <w:rsid w:val="00666A5F"/>
    <w:rsid w:val="006C38BA"/>
    <w:rsid w:val="006F1A8F"/>
    <w:rsid w:val="00702CBF"/>
    <w:rsid w:val="00743F00"/>
    <w:rsid w:val="007514DE"/>
    <w:rsid w:val="00793B2C"/>
    <w:rsid w:val="008000B7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22674"/>
    <w:rsid w:val="00990B28"/>
    <w:rsid w:val="009C5A07"/>
    <w:rsid w:val="009F493D"/>
    <w:rsid w:val="00A31543"/>
    <w:rsid w:val="00A512D6"/>
    <w:rsid w:val="00A73FB0"/>
    <w:rsid w:val="00A75443"/>
    <w:rsid w:val="00AF0CBB"/>
    <w:rsid w:val="00B548DE"/>
    <w:rsid w:val="00B55F49"/>
    <w:rsid w:val="00B903E5"/>
    <w:rsid w:val="00B904D9"/>
    <w:rsid w:val="00BB26FD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549C3"/>
    <w:rsid w:val="00D97C23"/>
    <w:rsid w:val="00DA42D6"/>
    <w:rsid w:val="00DB7354"/>
    <w:rsid w:val="00DF33DA"/>
    <w:rsid w:val="00E161DC"/>
    <w:rsid w:val="00E17437"/>
    <w:rsid w:val="00E24147"/>
    <w:rsid w:val="00E467CB"/>
    <w:rsid w:val="00E95302"/>
    <w:rsid w:val="00EB0BB3"/>
    <w:rsid w:val="00EF0A8A"/>
    <w:rsid w:val="00EF6373"/>
    <w:rsid w:val="00F06B76"/>
    <w:rsid w:val="00F07DFB"/>
    <w:rsid w:val="00F248D1"/>
    <w:rsid w:val="00FA1B49"/>
    <w:rsid w:val="00FC1527"/>
    <w:rsid w:val="00FD543A"/>
    <w:rsid w:val="00FE3F3D"/>
    <w:rsid w:val="00FE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7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35</cp:revision>
  <cp:lastPrinted>2022-12-20T09:59:00Z</cp:lastPrinted>
  <dcterms:created xsi:type="dcterms:W3CDTF">2022-11-17T12:49:00Z</dcterms:created>
  <dcterms:modified xsi:type="dcterms:W3CDTF">2023-01-20T07:34:00Z</dcterms:modified>
</cp:coreProperties>
</file>